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4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468880" cy="128016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5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đồng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5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nghịch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03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Hàm số đã cho đồng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0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7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1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1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Điểm cực tiểu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 Điểm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27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0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b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4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7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iểm cực tiểu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là giá trị cực đại của hàm số đã cho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6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8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31:45Z</dcterms:created>
  <dcterms:modified xsi:type="dcterms:W3CDTF">2024-06-06T15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